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597A8362" w:rsidR="00444D78" w:rsidRDefault="007B754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4B6513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C0F2FCD" w14:textId="5B53664C" w:rsidR="003A266E" w:rsidRDefault="003A266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0FA7DA5" wp14:editId="70F0A76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854E4" w14:textId="4DB124B3" w:rsidR="003A266E" w:rsidRDefault="003A266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1C37FBA" wp14:editId="2A4FAD1E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9C7D6" w14:textId="68974792" w:rsidR="003A266E" w:rsidRDefault="003A266E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A9A3EBE" wp14:editId="7D33B465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1ABB8" w14:textId="727D9D04" w:rsidR="00B81F28" w:rsidRDefault="00B81F2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ummy variable trap, once the dummy variables are created, it always leads to multi collinearity, so it is good to drop any one columns =, even if we don’t drop any then scikit any way handles it while handling the data.</w:t>
      </w:r>
    </w:p>
    <w:p w14:paraId="57FD8CA0" w14:textId="3508BECD" w:rsidR="00B81F28" w:rsidRDefault="00B81F2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B8C8ECC" w14:textId="76F2D697" w:rsidR="00B81F28" w:rsidRDefault="00B81F2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---Label Encoder </w:t>
      </w:r>
    </w:p>
    <w:p w14:paraId="5D1F6953" w14:textId="19186DF2" w:rsidR="0082013C" w:rsidRDefault="0082013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93E99C1" w14:textId="216323C4" w:rsidR="0082013C" w:rsidRDefault="0082013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D050CEF" wp14:editId="2010038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FCDA6" w14:textId="05FFF834" w:rsidR="0082013C" w:rsidRDefault="0082013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7E19D69" w14:textId="1898225A" w:rsidR="0082013C" w:rsidRDefault="0082013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ne hot encoding does the same the dummy variable creation using get_dummies</w:t>
      </w:r>
    </w:p>
    <w:p w14:paraId="1F6A8FA5" w14:textId="56156237" w:rsidR="0082013C" w:rsidRDefault="0082013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D65B771" w14:textId="3A20A47A" w:rsidR="0082013C" w:rsidRDefault="00863F44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dinal data – apply label encoding</w:t>
      </w:r>
    </w:p>
    <w:p w14:paraId="1152AC0C" w14:textId="7CD5DA22" w:rsidR="00863F44" w:rsidRDefault="00863F44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ominal – any thing can be applied either label, dummy or one hot encoding. But preffered is one hot or get dummy</w:t>
      </w:r>
    </w:p>
    <w:p w14:paraId="331E520C" w14:textId="2D3E6E67" w:rsidR="00CE36A8" w:rsidRDefault="00CE36A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F1E294D" w14:textId="74409ADB" w:rsidR="00CE36A8" w:rsidRDefault="00CE36A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NSUPERVISED ML</w:t>
      </w:r>
    </w:p>
    <w:p w14:paraId="6D81C3E9" w14:textId="356EE3A8" w:rsidR="00CE36A8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9EB55ED" wp14:editId="73022C6A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07553" w14:textId="58B9A855" w:rsidR="00152CED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9AC245E" wp14:editId="5187905A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BA456" w14:textId="51E9C99E" w:rsidR="00152CED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D20FF04" wp14:editId="0350E83B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965C" w14:textId="50111890" w:rsidR="00152CED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AE82421" w14:textId="65403CEF" w:rsidR="00152CED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used to find some anomalies or</w:t>
      </w:r>
      <w:r w:rsidR="000F647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find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ome pattern</w:t>
      </w:r>
      <w:r w:rsidR="00FF4706">
        <w:rPr>
          <w:rFonts w:ascii="Arial" w:hAnsi="Arial" w:cs="Arial"/>
          <w:color w:val="000000"/>
          <w:sz w:val="20"/>
          <w:szCs w:val="20"/>
          <w:shd w:val="clear" w:color="auto" w:fill="FFFFFF"/>
        </w:rPr>
        <w:t>, to find hidden pattern or useful insights</w:t>
      </w:r>
    </w:p>
    <w:p w14:paraId="7375D041" w14:textId="2C1099C9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3E88399" wp14:editId="2FB061C2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0AEE0" w14:textId="1CA30B7F" w:rsidR="00152CED" w:rsidRDefault="00152CED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5FCCD92" w14:textId="3E6729FD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6C2A17C" w14:textId="022DB091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CA09096" wp14:editId="4ED9520E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571C" w14:textId="41394870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EAACBEB" wp14:editId="6A57B14A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CC163" w14:textId="50D82331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wo types of unsupervised</w:t>
      </w:r>
    </w:p>
    <w:p w14:paraId="0ECAEDAA" w14:textId="48BC9999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  <w:t>Clustering -  grouping will be done</w:t>
      </w:r>
    </w:p>
    <w:p w14:paraId="00D76FF6" w14:textId="620F4566" w:rsidR="002E0891" w:rsidRDefault="002E089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  <w:t>Association – mostly used in market like person buying x can buy y also</w:t>
      </w:r>
    </w:p>
    <w:p w14:paraId="7EE654C9" w14:textId="38AF3901" w:rsidR="002E0891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C3F4A99" wp14:editId="010F07E9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C085" w14:textId="08E4C071" w:rsidR="00FF4706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83D22D0" wp14:editId="748E0F10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76A9E" w14:textId="6B24F070" w:rsidR="00FF4706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E4B3074" wp14:editId="6F5D58CF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8E09E" w14:textId="429971C9" w:rsidR="00FF4706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3AEF647" w14:textId="652B7611" w:rsidR="00FF4706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t gives mostly the probabilistic data as there is no output to compare so the accuracy is less.</w:t>
      </w:r>
    </w:p>
    <w:p w14:paraId="4F5D5061" w14:textId="5E5A0795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EE1B512" wp14:editId="4A5F39D9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DF89" w14:textId="423B255B" w:rsidR="00FF4706" w:rsidRDefault="00FF470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214E0A2" w14:textId="3611676C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1B13220" wp14:editId="1AFB4EF9">
            <wp:extent cx="5943600" cy="46755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6037" w14:textId="6C74F337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279B2AD" wp14:editId="72E8EA64">
            <wp:extent cx="5943600" cy="49961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36C9B" w14:textId="2F0E037F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88BE207" wp14:editId="44C40559">
            <wp:extent cx="5943600" cy="43230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8E2A6" w14:textId="249A0939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597BF08" wp14:editId="4FB66DAB">
            <wp:extent cx="5943600" cy="38061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89DA" w14:textId="434A4824" w:rsidR="00771C07" w:rsidRDefault="00771C07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CCA1265" wp14:editId="069C94B4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5BD5" w14:textId="49E5D543" w:rsidR="00857521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378E724" wp14:editId="380F9C24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3506C" w14:textId="07989DD3" w:rsidR="00857521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6B47C86" wp14:editId="6833001F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B6519" w14:textId="57DB1F5A" w:rsidR="00857521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5D79682" wp14:editId="32A750FF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E9BEF" w14:textId="3472BC29" w:rsidR="00857521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13C0931" wp14:editId="37D65474">
            <wp:extent cx="5943600" cy="51638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3874" w14:textId="60E09F3D" w:rsidR="00857521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A199044" wp14:editId="75FF5EB1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9D994" w14:textId="5168A88B" w:rsidR="00857521" w:rsidRPr="004B6513" w:rsidRDefault="0085752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en the data points of new centroid is same as last centroid value then stop</w:t>
      </w:r>
    </w:p>
    <w:sectPr w:rsidR="00857521" w:rsidRPr="004B6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tKgFAD2LqEEtAAAA"/>
  </w:docVars>
  <w:rsids>
    <w:rsidRoot w:val="00223CA4"/>
    <w:rsid w:val="000152E6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223CA4"/>
    <w:rsid w:val="002D261A"/>
    <w:rsid w:val="002D51F1"/>
    <w:rsid w:val="002E0891"/>
    <w:rsid w:val="002E2A51"/>
    <w:rsid w:val="003A266E"/>
    <w:rsid w:val="003D3758"/>
    <w:rsid w:val="003D5B26"/>
    <w:rsid w:val="003F2317"/>
    <w:rsid w:val="00434DFF"/>
    <w:rsid w:val="00444D78"/>
    <w:rsid w:val="0045759E"/>
    <w:rsid w:val="00463341"/>
    <w:rsid w:val="00463544"/>
    <w:rsid w:val="004B6513"/>
    <w:rsid w:val="00574587"/>
    <w:rsid w:val="00577F4B"/>
    <w:rsid w:val="00587C70"/>
    <w:rsid w:val="005D42FB"/>
    <w:rsid w:val="005F0A08"/>
    <w:rsid w:val="00607C6B"/>
    <w:rsid w:val="00624109"/>
    <w:rsid w:val="006255DE"/>
    <w:rsid w:val="0072230C"/>
    <w:rsid w:val="00760444"/>
    <w:rsid w:val="00771C07"/>
    <w:rsid w:val="0078025C"/>
    <w:rsid w:val="007B3EEA"/>
    <w:rsid w:val="007B754D"/>
    <w:rsid w:val="007F0423"/>
    <w:rsid w:val="007F2628"/>
    <w:rsid w:val="0082013C"/>
    <w:rsid w:val="00853C0D"/>
    <w:rsid w:val="00857521"/>
    <w:rsid w:val="00863F44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1B68"/>
    <w:rsid w:val="00A710EA"/>
    <w:rsid w:val="00A972C3"/>
    <w:rsid w:val="00AA4A16"/>
    <w:rsid w:val="00AF4957"/>
    <w:rsid w:val="00B201E6"/>
    <w:rsid w:val="00B81F28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73F6E"/>
    <w:rsid w:val="00DA55C7"/>
    <w:rsid w:val="00DE766B"/>
    <w:rsid w:val="00E20C73"/>
    <w:rsid w:val="00E41BAC"/>
    <w:rsid w:val="00EB21A2"/>
    <w:rsid w:val="00EB2256"/>
    <w:rsid w:val="00EF449C"/>
    <w:rsid w:val="00F43541"/>
    <w:rsid w:val="00F93B94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</TotalTime>
  <Pages>16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50</cp:revision>
  <dcterms:created xsi:type="dcterms:W3CDTF">2021-05-20T12:25:00Z</dcterms:created>
  <dcterms:modified xsi:type="dcterms:W3CDTF">2021-06-07T14:42:00Z</dcterms:modified>
</cp:coreProperties>
</file>